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6.png" ContentType="image/png"/>
  <Override PartName="/word/media/rId23.png" ContentType="image/png"/>
  <Override PartName="/word/media/rId20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nake</w:t>
      </w:r>
      <w:r>
        <w:t xml:space="preserve"> </w:t>
      </w:r>
      <w:r>
        <w:t xml:space="preserve">Basin</w:t>
      </w:r>
      <w:r>
        <w:t xml:space="preserve"> </w:t>
      </w:r>
      <w:r>
        <w:t xml:space="preserve">Natural-Origin</w:t>
      </w:r>
      <w:r>
        <w:t xml:space="preserve"> </w:t>
      </w:r>
      <w:r>
        <w:t xml:space="preserve">Steelhead</w:t>
      </w:r>
      <w:r>
        <w:t xml:space="preserve"> </w:t>
      </w:r>
      <w:r>
        <w:t xml:space="preserve">Kelt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February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pawn_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awner_ab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elt_L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elt_belo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6"/>
        <w:gridCol w:w="3591"/>
        <w:gridCol w:w="460"/>
        <w:gridCol w:w="828"/>
        <w:gridCol w:w="1013"/>
        <w:gridCol w:w="920"/>
        <w:gridCol w:w="8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p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lta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2ln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+ pop + time)p(~year *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95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4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6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pop + time)p(~year *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1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8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04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pop * time)p(~year *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1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5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68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+ pop + time)p(~year +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2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41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16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+ mpg + time)p(~year *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5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83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5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mpg * time)p(~year *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7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56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9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mpg + time)p(~year *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78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62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06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+ mpg + time)p(~year +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8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39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08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pop * time)p(~year +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25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86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pop + time)p(~year +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2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17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44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mpg * time)p(~year +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66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96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14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mpg + time)p(~year +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9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.9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46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+ time)p(~year +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3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.1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7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+ time)p(~year *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3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44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45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</w:t>
            </w:r>
            <w:r>
              <w:rPr>
                <w:vertAlign w:val="subscript"/>
              </w:rPr>
              <w:t xml:space="preserve">time)p(</w:t>
            </w:r>
            <w:r>
              <w:t xml:space="preserve">year *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4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.08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82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* time)p(~year +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58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.93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66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* time)p(~year *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6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.16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45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</w:t>
            </w:r>
            <w:r>
              <w:rPr>
                <w:vertAlign w:val="subscript"/>
              </w:rPr>
              <w:t xml:space="preserve">time)p(</w:t>
            </w:r>
            <w:r>
              <w:t xml:space="preserve">year + 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4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.47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05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* time)p(~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2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.16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56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+ pop + time)p(~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4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5.26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2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+ mpg + time)p(~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0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8.95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6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pop * time)p(~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4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.62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year + time)p(~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5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3.02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22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pop + time)p(~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0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.38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51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mpg * time)p(~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36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0.79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1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~mpg + time)p(~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48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3.59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32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(</w:t>
            </w:r>
            <w:r>
              <w:rPr>
                <w:vertAlign w:val="subscript"/>
              </w:rPr>
              <w:t xml:space="preserve">time)p(</w:t>
            </w:r>
            <w:r>
              <w:t xml:space="preserve">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27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2.52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19.9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elt_writeup_files/figure-docx/suv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elt_writeup_files/figure-docx/det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_P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P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_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_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L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9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7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3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5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LOC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6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1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4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8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LOL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9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2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5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EL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2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7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6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9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FC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3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0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1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JOS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8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9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7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0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LMT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4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6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2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5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U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0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4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7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3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WAL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9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3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9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9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MAI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9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8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9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8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BIG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4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3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5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4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U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5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9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MAI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3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8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2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4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SEC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6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3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6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SO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2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7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4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0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EFS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2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3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1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2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LEM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4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7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7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2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LSR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7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4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5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NFS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3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2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4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1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AH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1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9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5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8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AN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8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9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1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4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U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2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9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1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271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elt_writeup_files/figure-docx/avg-sur-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42075" w:rsidSect="00F6634B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26422" w14:textId="77777777" w:rsidR="00631DBD" w:rsidRDefault="00631D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6F7EB" w14:textId="77777777" w:rsidR="00631DBD" w:rsidRDefault="00631D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C5408" w14:textId="77777777" w:rsidR="00631DBD" w:rsidRDefault="00631DB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8404" w14:textId="0A1C0DDB" w:rsidR="00631DBD" w:rsidRDefault="00000000">
    <w:pPr>
      <w:pStyle w:val="Header"/>
    </w:pPr>
    <w:r>
      <w:rPr>
        <w:noProof/>
      </w:rPr>
      <w:pict w14:anchorId="449102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4192563" o:spid="_x0000_s1030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4DC65" w14:textId="6A360021" w:rsidR="00F6634B" w:rsidRDefault="00000000">
    <w:pPr>
      <w:pStyle w:val="Header"/>
    </w:pPr>
    <w:r>
      <w:rPr>
        <w:noProof/>
      </w:rPr>
      <w:pict w14:anchorId="3073EC1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4192564" o:spid="_x0000_s1031" type="#_x0000_t136" style="position:absolute;margin-left:0;margin-top:0;width:471.3pt;height:188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 w:rsidR="00F6634B">
      <w:rPr>
        <w:noProof/>
      </w:rPr>
      <w:ptab w:relativeTo="margin" w:alignment="left" w:leader="none"/>
    </w:r>
    <w:r w:rsidR="00F6634B">
      <w:rPr>
        <w:noProof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2C7DE" w14:textId="798EC262" w:rsidR="00F6634B" w:rsidRDefault="00000000">
    <w:pPr>
      <w:pStyle w:val="Header"/>
    </w:pPr>
    <w:r>
      <w:rPr>
        <w:noProof/>
      </w:rPr>
      <w:pict w14:anchorId="56724A0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4192562" o:spid="_x0000_s1029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 w:rsidR="00F6634B" w:rsidRPr="00F6634B">
      <w:rPr>
        <w:noProof/>
      </w:rPr>
      <w:drawing>
        <wp:inline distT="0" distB="0" distL="0" distR="0" wp14:anchorId="77F503D9" wp14:editId="0DA199DD">
          <wp:extent cx="932688" cy="914400"/>
          <wp:effectExtent l="0" t="0" r="1270" b="0"/>
          <wp:docPr id="6" name="Picture 6" descr="C:\ryank\DFRM Research Division\Status_Assessments\2021_Review\NOAA_SA_review\documents\NP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ryank\DFRM Research Division\Status_Assessments\2021_Review\NOAA_SA_review\documents\NP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688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6634B">
      <w:rPr>
        <w:noProof/>
      </w:rPr>
      <w:ptab w:relativeTo="margin" w:alignment="right" w:leader="none"/>
    </w:r>
    <w:r w:rsidR="00F6634B" w:rsidRPr="00F6634B">
      <w:rPr>
        <w:noProof/>
      </w:rPr>
      <w:drawing>
        <wp:inline distT="0" distB="0" distL="0" distR="0" wp14:anchorId="0B987AD8" wp14:editId="73AD75D9">
          <wp:extent cx="914400" cy="914400"/>
          <wp:effectExtent l="0" t="0" r="0" b="0"/>
          <wp:docPr id="7" name="Picture 7" descr="C:\ryank\DFRM Research Division\Status_Assessments\2021_Review\NOAA_SA_review\documents\DFR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ryank\DFRM Research Division\Status_Assessments\2021_Review\NOAA_SA_review\documents\DFRM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E9807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FCC480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E3A277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5A8BE9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DEC288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A92D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01082B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B0E196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202AAE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6B8339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5D8C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2A2051E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483350435" w:numId="1">
    <w:abstractNumId w:val="10"/>
  </w:num>
  <w:num w16cid:durableId="980310054" w:numId="2">
    <w:abstractNumId w:val="10"/>
  </w:num>
  <w:num w16cid:durableId="417219952" w:numId="3">
    <w:abstractNumId w:val="9"/>
  </w:num>
  <w:num w16cid:durableId="3019568" w:numId="4">
    <w:abstractNumId w:val="7"/>
  </w:num>
  <w:num w16cid:durableId="257179729" w:numId="5">
    <w:abstractNumId w:val="6"/>
  </w:num>
  <w:num w16cid:durableId="1293288678" w:numId="6">
    <w:abstractNumId w:val="5"/>
  </w:num>
  <w:num w16cid:durableId="897209285" w:numId="7">
    <w:abstractNumId w:val="4"/>
  </w:num>
  <w:num w16cid:durableId="742411731" w:numId="8">
    <w:abstractNumId w:val="8"/>
  </w:num>
  <w:num w16cid:durableId="800732170" w:numId="9">
    <w:abstractNumId w:val="3"/>
  </w:num>
  <w:num w16cid:durableId="1983463927" w:numId="10">
    <w:abstractNumId w:val="2"/>
  </w:num>
  <w:num w16cid:durableId="533078082" w:numId="11">
    <w:abstractNumId w:val="1"/>
  </w:num>
  <w:num w16cid:durableId="522594045" w:numId="1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</o:shapelayout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2C8C"/>
    <w:rsid w:val="000D57F4"/>
    <w:rsid w:val="000F2F29"/>
    <w:rsid w:val="00131854"/>
    <w:rsid w:val="001E3DCB"/>
    <w:rsid w:val="00254C3F"/>
    <w:rsid w:val="002C351B"/>
    <w:rsid w:val="004E29B3"/>
    <w:rsid w:val="004F3708"/>
    <w:rsid w:val="0053405B"/>
    <w:rsid w:val="00590D07"/>
    <w:rsid w:val="005C06FC"/>
    <w:rsid w:val="00610693"/>
    <w:rsid w:val="00616E40"/>
    <w:rsid w:val="00631DBD"/>
    <w:rsid w:val="00642075"/>
    <w:rsid w:val="00645B95"/>
    <w:rsid w:val="006C73A4"/>
    <w:rsid w:val="006D26CF"/>
    <w:rsid w:val="00730F26"/>
    <w:rsid w:val="00784D58"/>
    <w:rsid w:val="00787845"/>
    <w:rsid w:val="007903E7"/>
    <w:rsid w:val="008D6863"/>
    <w:rsid w:val="00B21BAE"/>
    <w:rsid w:val="00B86B75"/>
    <w:rsid w:val="00B94B23"/>
    <w:rsid w:val="00BC48D5"/>
    <w:rsid w:val="00BD226B"/>
    <w:rsid w:val="00C259EB"/>
    <w:rsid w:val="00C36279"/>
    <w:rsid w:val="00C9147E"/>
    <w:rsid w:val="00C953B2"/>
    <w:rsid w:val="00C96D56"/>
    <w:rsid w:val="00E137BE"/>
    <w:rsid w:val="00E30C0E"/>
    <w:rsid w:val="00E315A3"/>
    <w:rsid w:val="00E5558B"/>
    <w:rsid w:val="00E85401"/>
    <w:rsid w:val="00EA4ACC"/>
    <w:rsid w:val="00F6634B"/>
    <w:rsid w:val="00F71798"/>
    <w:rsid w:val="00F929F7"/>
    <w:rsid w:val="00FA0ED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BD226B"/>
    <w:pPr>
      <w:keepNext/>
      <w:keepLines/>
      <w:spacing w:after="360" w:before="480"/>
      <w:jc w:val="center"/>
      <w:outlineLvl w:val="0"/>
    </w:pPr>
    <w:rPr>
      <w:rFonts w:ascii="Arial" w:cstheme="majorBidi" w:eastAsiaTheme="majorEastAsia" w:hAnsi="Arial"/>
      <w:b/>
      <w:bCs/>
      <w:sz w:val="2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3405B"/>
    <w:pPr>
      <w:keepNext/>
      <w:keepLines/>
      <w:spacing w:after="0" w:before="280"/>
      <w:outlineLvl w:val="1"/>
    </w:pPr>
    <w:rPr>
      <w:rFonts w:ascii="Arial" w:cstheme="majorBidi" w:eastAsiaTheme="majorEastAsia" w:hAnsi="Arial"/>
      <w:b/>
      <w:bCs/>
      <w:color w:themeColor="text1" w:val="000000"/>
      <w:sz w:val="2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3405B"/>
    <w:pPr>
      <w:keepNext/>
      <w:keepLines/>
      <w:spacing w:after="0" w:before="200"/>
      <w:ind w:left="720"/>
      <w:outlineLvl w:val="2"/>
    </w:pPr>
    <w:rPr>
      <w:rFonts w:ascii="Arial" w:cstheme="majorBidi" w:eastAsiaTheme="majorEastAsia" w:hAnsi="Arial"/>
      <w:b/>
      <w:bCs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3405B"/>
    <w:pPr>
      <w:keepNext/>
      <w:keepLines/>
      <w:spacing w:after="0" w:before="200"/>
      <w:ind w:left="1440"/>
      <w:outlineLvl w:val="3"/>
    </w:pPr>
    <w:rPr>
      <w:rFonts w:ascii="Arial" w:cstheme="majorBidi" w:eastAsiaTheme="majorEastAsia" w:hAnsi="Arial"/>
      <w:b/>
      <w:bCs/>
      <w:sz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D226B"/>
    <w:pPr>
      <w:spacing w:after="180" w:before="180"/>
    </w:pPr>
    <w:rPr>
      <w:rFonts w:ascii="Arial" w:hAnsi="Arial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D57F4"/>
    <w:pPr>
      <w:keepNext/>
      <w:keepLines/>
      <w:spacing w:after="240" w:before="480"/>
    </w:pPr>
    <w:rPr>
      <w:rFonts w:ascii="Arial" w:cstheme="majorBidi" w:eastAsiaTheme="majorEastAsia" w:hAnsi="Arial"/>
      <w:b/>
      <w:bC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link w:val="AuthorChar"/>
    <w:qFormat/>
    <w:rsid w:val="000D57F4"/>
    <w:pPr>
      <w:keepNext/>
      <w:keepLines/>
    </w:pPr>
    <w:rPr>
      <w:rFonts w:ascii="Arial" w:hAnsi="Arial"/>
      <w:sz w:val="22"/>
    </w:rPr>
  </w:style>
  <w:style w:styleId="Date" w:type="paragraph">
    <w:name w:val="Date"/>
    <w:next w:val="BodyText"/>
    <w:qFormat/>
    <w:rsid w:val="000D57F4"/>
    <w:pPr>
      <w:keepNext/>
      <w:keepLines/>
      <w:jc w:val="right"/>
    </w:pPr>
    <w:rPr>
      <w:rFonts w:ascii="Arial" w:hAnsi="Arial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F929F7"/>
    <w:pPr>
      <w:spacing w:after="120"/>
      <w:ind w:left="720" w:right="720"/>
    </w:pPr>
    <w:rPr>
      <w:rFonts w:ascii="Arial" w:hAnsi="Arial"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A4ACC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F929F7"/>
    <w:rPr>
      <w:rFonts w:ascii="Arial" w:hAnsi="Arial"/>
      <w:sz w:val="20"/>
    </w:rPr>
  </w:style>
  <w:style w:customStyle="1" w:styleId="VerbatimChar" w:type="character">
    <w:name w:val="Verbatim Char"/>
    <w:basedOn w:val="CaptionChar"/>
    <w:link w:val="SourceCode"/>
    <w:rsid w:val="002C351B"/>
    <w:rPr>
      <w:rFonts w:ascii="Arial" w:hAnsi="Arial"/>
      <w:i/>
      <w:color w:themeColor="text1" w:val="000000"/>
      <w:sz w:val="22"/>
      <w:shd w:color="auto" w:fill="F8F8F8" w:val="clear"/>
    </w:rPr>
  </w:style>
  <w:style w:styleId="FootnoteReference" w:type="character">
    <w:name w:val="footnote reference"/>
    <w:basedOn w:val="CaptionChar"/>
    <w:rPr>
      <w:rFonts w:ascii="Arial" w:hAnsi="Arial"/>
      <w:sz w:val="22"/>
      <w:vertAlign w:val="superscript"/>
    </w:rPr>
  </w:style>
  <w:style w:styleId="Hyperlink" w:type="character">
    <w:name w:val="Hyperlink"/>
    <w:basedOn w:val="CaptionChar"/>
    <w:uiPriority w:val="99"/>
    <w:rPr>
      <w:rFonts w:ascii="Arial" w:hAnsi="Arial"/>
      <w:color w:themeColor="accent1" w:val="4F81BD"/>
      <w:sz w:val="22"/>
    </w:rPr>
  </w:style>
  <w:style w:styleId="TOCHeading" w:type="paragraph">
    <w:name w:val="TOC Heading"/>
    <w:basedOn w:val="Heading1"/>
    <w:next w:val="BodyText"/>
    <w:uiPriority w:val="39"/>
    <w:unhideWhenUsed/>
    <w:qFormat/>
    <w:rsid w:val="00FA0ED7"/>
    <w:pPr>
      <w:spacing w:before="240" w:line="259" w:lineRule="auto"/>
      <w:outlineLvl w:val="9"/>
    </w:pPr>
    <w:rPr>
      <w:bCs w:val="0"/>
    </w:rPr>
  </w:style>
  <w:style w:customStyle="1" w:styleId="SourceCode" w:type="paragraph">
    <w:name w:val="Source Code"/>
    <w:basedOn w:val="Normal"/>
    <w:link w:val="VerbatimChar"/>
    <w:rsid w:val="002C351B"/>
    <w:pPr>
      <w:shd w:color="auto" w:fill="F8F8F8" w:val="clear"/>
      <w:wordWrap w:val="0"/>
    </w:pPr>
    <w:rPr>
      <w:rFonts w:ascii="Arial" w:hAnsi="Arial"/>
      <w:i/>
      <w:color w:themeColor="text1" w:val="000000"/>
      <w:sz w:val="22"/>
    </w:r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BD226B"/>
    <w:rPr>
      <w:rFonts w:ascii="Arial" w:hAnsi="Arial"/>
      <w:sz w:val="22"/>
    </w:rPr>
  </w:style>
  <w:style w:styleId="TableGrid" w:type="table">
    <w:name w:val="Table Grid"/>
    <w:basedOn w:val="TableNormal"/>
    <w:rsid w:val="0064207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F6634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6634B"/>
  </w:style>
  <w:style w:styleId="Footer" w:type="paragraph">
    <w:name w:val="footer"/>
    <w:basedOn w:val="Normal"/>
    <w:link w:val="FooterChar"/>
    <w:unhideWhenUsed/>
    <w:rsid w:val="00F6634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6634B"/>
  </w:style>
  <w:style w:customStyle="1" w:styleId="Affiliation" w:type="paragraph">
    <w:name w:val="Affiliation"/>
    <w:basedOn w:val="Author"/>
    <w:link w:val="AffiliationChar"/>
    <w:qFormat/>
    <w:rsid w:val="006D26CF"/>
    <w:rPr>
      <w:i/>
    </w:rPr>
  </w:style>
  <w:style w:customStyle="1" w:styleId="AuthorChar" w:type="character">
    <w:name w:val="Author Char"/>
    <w:basedOn w:val="DefaultParagraphFont"/>
    <w:link w:val="Author"/>
    <w:rsid w:val="006D26CF"/>
    <w:rPr>
      <w:rFonts w:ascii="Arial" w:hAnsi="Arial"/>
      <w:sz w:val="22"/>
    </w:rPr>
  </w:style>
  <w:style w:customStyle="1" w:styleId="AffiliationChar" w:type="character">
    <w:name w:val="Affiliation Char"/>
    <w:basedOn w:val="AuthorChar"/>
    <w:link w:val="Affiliation"/>
    <w:rsid w:val="006D26CF"/>
    <w:rPr>
      <w:rFonts w:ascii="Arial" w:hAnsi="Arial"/>
      <w:i/>
      <w:sz w:val="22"/>
    </w:rPr>
  </w:style>
  <w:style w:styleId="TOC1" w:type="paragraph">
    <w:name w:val="toc 1"/>
    <w:basedOn w:val="Normal"/>
    <w:next w:val="Normal"/>
    <w:autoRedefine/>
    <w:uiPriority w:val="39"/>
    <w:unhideWhenUsed/>
    <w:rsid w:val="00FA0ED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A0ED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A0ED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Nez Perce Tribe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ake Basin Natural-Origin Steelhead Kelt Analysis</dc:title>
  <dc:creator/>
  <cp:keywords/>
  <dcterms:created xsi:type="dcterms:W3CDTF">2025-02-26T22:56:39Z</dcterms:created>
  <dcterms:modified xsi:type="dcterms:W3CDTF">2025-02-26T22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/>
  </property>
  <property fmtid="{D5CDD505-2E9C-101B-9397-08002B2CF9AE}" pid="4" name="csl">
    <vt:lpwstr>../templates/american-fisheries-society.csl</vt:lpwstr>
  </property>
  <property fmtid="{D5CDD505-2E9C-101B-9397-08002B2CF9AE}" pid="5" name="date">
    <vt:lpwstr>26 February, 2025</vt:lpwstr>
  </property>
  <property fmtid="{D5CDD505-2E9C-101B-9397-08002B2CF9AE}" pid="6" name="institute">
    <vt:lpwstr/>
  </property>
  <property fmtid="{D5CDD505-2E9C-101B-9397-08002B2CF9AE}" pid="7" name="link-citations">
    <vt:lpwstr>True</vt:lpwstr>
  </property>
  <property fmtid="{D5CDD505-2E9C-101B-9397-08002B2CF9AE}" pid="8" name="output">
    <vt:lpwstr/>
  </property>
</Properties>
</file>